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4"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r>
        <w:br/>
      </w:r>
      <w:r>
        <w:t xml:space="preserve">[Company Address]</w:t>
      </w:r>
      <w:r>
        <w:br/>
      </w:r>
      <w:r>
        <w:t xml:space="preserve">Nairobi, Kenya</w:t>
      </w:r>
    </w:p>
    <w:p>
      <w:pPr>
        <w:pStyle w:val="BodyText"/>
      </w:pPr>
      <w:r>
        <w:t xml:space="preserve">Dear Hiring Manager,</w:t>
      </w:r>
    </w:p>
    <w:p>
      <w:pPr>
        <w:pStyle w:val="BodyText"/>
      </w:pPr>
      <w:r>
        <w:t xml:space="preserve">I am writing to express my interest in the Marketing Manager position at your organization, as advertised in Kenya Nairobi. With over [X years] of experience in strategic marketing and a proven track record of driving brand growth in dynamic markets, I am excited about the opportunity to contribute to your team’s success. My passion for innovative marketing solutions, combined with a deep understanding of the unique challenges and opportunities within Kenya’s vibrant business landscape, makes me an ideal candidate for this role.</w:t>
      </w:r>
    </w:p>
    <w:bookmarkStart w:id="20" w:name="X869ff489346576eb09a61ec2db0483ef26c7abd"/>
    <w:p>
      <w:pPr>
        <w:pStyle w:val="Heading3"/>
      </w:pPr>
      <w:r>
        <w:t xml:space="preserve">Why I Am a Strong Fit for the Marketing Manager Role</w:t>
      </w:r>
    </w:p>
    <w:p>
      <w:pPr>
        <w:pStyle w:val="FirstParagraph"/>
      </w:pPr>
      <w:r>
        <w:t xml:space="preserve">As a dedicated marketing professional, I have consistently demonstrated the ability to develop and execute comprehensive marketing strategies that align with business objectives. My career has been defined by a focus on data-driven decision-making, creative problem-solving, and fostering strong relationships with stakeholders across industries. In my previous role as Marketing Manager at [Previous Company Name], I led a team of 10 professionals to launch a digital campaign that increased brand engagement by 40% within six months. This success was rooted in my ability to analyze market trends, identify target audiences, and craft messaging that resonated with local consumers—skills I believe are critical for thriving in Kenya Nairobi’s competitive environment.</w:t>
      </w:r>
    </w:p>
    <w:p>
      <w:pPr>
        <w:pStyle w:val="BodyText"/>
      </w:pPr>
      <w:r>
        <w:t xml:space="preserve">One of my core strengths is understanding the cultural and economic nuances of the Kenyan market. Having worked extensively with clients in East Africa, I have developed a keen awareness of how to tailor marketing strategies to reflect local values while leveraging global best practices. For instance, I spearheaded a campaign for [Previous Project Name] that combined traditional media with digital platforms to reach both urban and rural audiences. This approach not only boosted sales by 25% but also strengthened the brand’s reputation as a community-focused organization. In Kenya Nairobi, where mobile technology and social media are integral to consumer behavior, I am confident in my ability to design campaigns that drive measurable results.</w:t>
      </w:r>
    </w:p>
    <w:bookmarkEnd w:id="20"/>
    <w:bookmarkStart w:id="21" w:name="Xeb27c2133be3f473bb92a8b3f8d9d798780fc51"/>
    <w:p>
      <w:pPr>
        <w:pStyle w:val="Heading3"/>
      </w:pPr>
      <w:r>
        <w:t xml:space="preserve">Understanding the Unique Opportunities in Kenya Nairobi</w:t>
      </w:r>
    </w:p>
    <w:p>
      <w:pPr>
        <w:pStyle w:val="FirstParagraph"/>
      </w:pPr>
      <w:r>
        <w:t xml:space="preserve">Kenya Nairobi is a hub of innovation, entrepreneurship, and cultural diversity. As a Marketing Manager here, the role requires not only technical expertise but also adaptability to navigate the fast-paced changes in consumer preferences and market dynamics. My experience working with startups and established brands in Nairobi has given me firsthand insight into the region’s unique challenges, such as varying levels of digital literacy and the importance of building trust through community engagement. I have successfully navigated these complexities by prioritizing transparency, empathy, and collaboration.</w:t>
      </w:r>
    </w:p>
    <w:p>
      <w:pPr>
        <w:pStyle w:val="BodyText"/>
      </w:pPr>
      <w:r>
        <w:t xml:space="preserve">For example, during my tenure at [Previous Company Name], I collaborated with local NGOs to launch a sustainability initiative that aligned with Kenya’s national goals for environmental preservation. This partnership not only enhanced our brand’s social responsibility image but also connected us with a loyal customer base. In Nairobi, where consumers increasingly value ethical practices, I believe such approaches are essential for long-term growth. My ability to build strategic partnerships and create campaigns that resonate on both emotional and practical levels makes me well-suited to contribute to your organization’s mission.</w:t>
      </w:r>
    </w:p>
    <w:bookmarkEnd w:id="21"/>
    <w:bookmarkStart w:id="22" w:name="Xdc474285d85374fce370981f1ec56ccb8a188bd"/>
    <w:p>
      <w:pPr>
        <w:pStyle w:val="Heading3"/>
      </w:pPr>
      <w:r>
        <w:t xml:space="preserve">How I Can Drive Value for Your Organization</w:t>
      </w:r>
    </w:p>
    <w:p>
      <w:pPr>
        <w:pStyle w:val="FirstParagraph"/>
      </w:pPr>
      <w:r>
        <w:t xml:space="preserve">What sets me apart is my holistic approach to marketing. I am not just focused on short-term gains but on building sustainable brand equity that withstands market fluctuations. In Kenya Nairobi, where the business environment is constantly evolving, this mindset is crucial. My expertise in digital marketing, including SEO, social media management, and content creation, allows me to craft campaigns that maximize reach while minimizing costs. Additionally, I have a strong background in market research and analytics, enabling me to identify emerging trends and adjust strategies accordingly.</w:t>
      </w:r>
    </w:p>
    <w:p>
      <w:pPr>
        <w:pStyle w:val="BodyText"/>
      </w:pPr>
      <w:r>
        <w:t xml:space="preserve">I am also deeply committed to fostering team growth and collaboration. As a leader, I believe in empowering my team by providing them with the tools, training, and support needed to excel. In Nairobi’s competitive job market, attracting and retaining top talent is a challenge many organizations face. My track record of building high-performing teams that deliver results aligns with your organization’s goals of excellence and innovation.</w:t>
      </w:r>
    </w:p>
    <w:bookmarkEnd w:id="22"/>
    <w:bookmarkStart w:id="23" w:name="why-i-am-excited-about-kenya-nairobi"/>
    <w:p>
      <w:pPr>
        <w:pStyle w:val="Heading3"/>
      </w:pPr>
      <w:r>
        <w:t xml:space="preserve">Why I Am Excited About Kenya Nairobi</w:t>
      </w:r>
    </w:p>
    <w:p>
      <w:pPr>
        <w:pStyle w:val="FirstParagraph"/>
      </w:pPr>
      <w:r>
        <w:t xml:space="preserve">Kenya Nairobi represents a dynamic ecosystem where creativity, technology, and tradition intersect. As a Marketing Manager in this region, I am eager to contribute to the growth of brands that are shaping the future of African business. My time spent in Nairobi has allowed me to witness firsthand the potential of its entrepreneurs and the resilience of its communities. I am particularly inspired by the city’s thriving tech scene, where startups are leveraging digital solutions to solve local problems. I am confident that my skills and vision can help your organization capitalize on these opportunities.</w:t>
      </w:r>
    </w:p>
    <w:p>
      <w:pPr>
        <w:pStyle w:val="BodyText"/>
      </w:pPr>
      <w:r>
        <w:t xml:space="preserve">Finally, I would like to express my enthusiasm for the opportunity to join your team. I am eager to bring my experience in strategic marketing, cultural insight, and passion for innovation to your organization. I am available at your convenience for an interview and can be reached at [Your Phone Number] or [Your Email Address]. Thank you for considering my application, and I look forward to the possibility of contributing to your success in Kenya Nairobi.</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Kenya Nairobi</dc:title>
  <dc:creator/>
  <dc:language>en</dc:language>
  <cp:keywords/>
  <dcterms:created xsi:type="dcterms:W3CDTF">2026-07-23T16:53:06Z</dcterms:created>
  <dcterms:modified xsi:type="dcterms:W3CDTF">2026-07-23T16:53:06Z</dcterms:modified>
</cp:coreProperties>
</file>

<file path=docProps/custom.xml><?xml version="1.0" encoding="utf-8"?>
<Properties xmlns="http://schemas.openxmlformats.org/officeDocument/2006/custom-properties" xmlns:vt="http://schemas.openxmlformats.org/officeDocument/2006/docPropsVTypes"/>
</file>